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C942B" w14:textId="5841CB37" w:rsidR="006236BC" w:rsidRDefault="008F28C1" w:rsidP="008F28C1">
      <w:pPr>
        <w:spacing w:line="48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Hello everyone.</w:t>
      </w:r>
    </w:p>
    <w:p w14:paraId="3D204EA7" w14:textId="5D9411C9" w:rsidR="008F28C1" w:rsidRPr="00E60430" w:rsidRDefault="008F28C1" w:rsidP="00E60430">
      <w:pPr>
        <w:spacing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E60430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Categorize, describe, and give examples of the major functions of operating systems.</w:t>
      </w:r>
    </w:p>
    <w:p w14:paraId="147B38F8" w14:textId="4DE0CC3B" w:rsidR="008F28C1" w:rsidRDefault="008F28C1" w:rsidP="00E60430">
      <w:pPr>
        <w:spacing w:line="480" w:lineRule="auto"/>
        <w:ind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>T</w:t>
      </w:r>
      <w:r w:rsidRPr="008F28C1">
        <w:rPr>
          <w:rFonts w:ascii="Verdana" w:eastAsia="Times New Roman" w:hAnsi="Verdana" w:cs="Lato"/>
          <w:color w:val="2D3B45"/>
          <w:sz w:val="24"/>
          <w:szCs w:val="24"/>
        </w:rPr>
        <w:t>he major functions of</w:t>
      </w:r>
      <w:r>
        <w:rPr>
          <w:rFonts w:ascii="Verdana" w:eastAsia="Times New Roman" w:hAnsi="Verdana" w:cs="Lato"/>
          <w:color w:val="2D3B45"/>
          <w:sz w:val="24"/>
          <w:szCs w:val="24"/>
        </w:rPr>
        <w:t xml:space="preserve"> </w:t>
      </w:r>
      <w:r w:rsidRPr="008F28C1">
        <w:rPr>
          <w:rFonts w:ascii="Verdana" w:eastAsia="Times New Roman" w:hAnsi="Verdana" w:cs="Lato"/>
          <w:color w:val="2D3B45"/>
          <w:sz w:val="24"/>
          <w:szCs w:val="24"/>
        </w:rPr>
        <w:t>operating systems</w:t>
      </w:r>
      <w:r>
        <w:rPr>
          <w:rFonts w:ascii="Verdana" w:eastAsia="Times New Roman" w:hAnsi="Verdana" w:cs="Lato"/>
          <w:color w:val="2D3B45"/>
          <w:sz w:val="24"/>
          <w:szCs w:val="24"/>
        </w:rPr>
        <w:t xml:space="preserve">, according to </w:t>
      </w:r>
      <w:r w:rsidRPr="008F28C1">
        <w:rPr>
          <w:rFonts w:ascii="Verdana" w:eastAsia="Times New Roman" w:hAnsi="Verdana" w:cs="Lato"/>
          <w:color w:val="2D3B45"/>
          <w:sz w:val="24"/>
          <w:szCs w:val="24"/>
        </w:rPr>
        <w:t xml:space="preserve">Silberschatz, Galvin, </w:t>
      </w:r>
      <w:r>
        <w:rPr>
          <w:rFonts w:ascii="Verdana" w:eastAsia="Times New Roman" w:hAnsi="Verdana" w:cs="Lato"/>
          <w:color w:val="2D3B45"/>
          <w:sz w:val="24"/>
          <w:szCs w:val="24"/>
        </w:rPr>
        <w:t xml:space="preserve">and </w:t>
      </w:r>
      <w:r w:rsidRPr="008F28C1">
        <w:rPr>
          <w:rFonts w:ascii="Verdana" w:eastAsia="Times New Roman" w:hAnsi="Verdana" w:cs="Lato"/>
          <w:color w:val="2D3B45"/>
          <w:sz w:val="24"/>
          <w:szCs w:val="24"/>
        </w:rPr>
        <w:t>Gagne</w:t>
      </w:r>
      <w:r>
        <w:rPr>
          <w:rFonts w:ascii="Verdana" w:eastAsia="Times New Roman" w:hAnsi="Verdana" w:cs="Lato"/>
          <w:color w:val="2D3B45"/>
          <w:sz w:val="24"/>
          <w:szCs w:val="24"/>
        </w:rPr>
        <w:t xml:space="preserve">, </w:t>
      </w:r>
      <w:r w:rsidRPr="008F28C1">
        <w:rPr>
          <w:rFonts w:ascii="Verdana" w:eastAsia="Times New Roman" w:hAnsi="Verdana" w:cs="Lato"/>
          <w:color w:val="2D3B45"/>
          <w:sz w:val="24"/>
          <w:szCs w:val="24"/>
        </w:rPr>
        <w:t>include a user interface, program execution, I/O operations, file system</w:t>
      </w:r>
      <w:r>
        <w:rPr>
          <w:rFonts w:ascii="Verdana" w:eastAsia="Times New Roman" w:hAnsi="Verdana" w:cs="Lato"/>
          <w:color w:val="2D3B45"/>
          <w:sz w:val="24"/>
          <w:szCs w:val="24"/>
        </w:rPr>
        <w:t xml:space="preserve"> </w:t>
      </w:r>
      <w:r w:rsidRPr="008F28C1">
        <w:rPr>
          <w:rFonts w:ascii="Verdana" w:eastAsia="Times New Roman" w:hAnsi="Verdana" w:cs="Lato"/>
          <w:color w:val="2D3B45"/>
          <w:sz w:val="24"/>
          <w:szCs w:val="24"/>
        </w:rPr>
        <w:t>management, communication management, error detection, resource allocation, accounting, and</w:t>
      </w:r>
      <w:r>
        <w:rPr>
          <w:rFonts w:ascii="Verdana" w:eastAsia="Times New Roman" w:hAnsi="Verdana" w:cs="Lato"/>
          <w:color w:val="2D3B45"/>
          <w:sz w:val="24"/>
          <w:szCs w:val="24"/>
        </w:rPr>
        <w:t xml:space="preserve"> </w:t>
      </w:r>
      <w:r w:rsidRPr="008F28C1">
        <w:rPr>
          <w:rFonts w:ascii="Verdana" w:eastAsia="Times New Roman" w:hAnsi="Verdana" w:cs="Lato"/>
          <w:color w:val="2D3B45"/>
          <w:sz w:val="24"/>
          <w:szCs w:val="24"/>
        </w:rPr>
        <w:t>protection and security</w:t>
      </w:r>
      <w:r w:rsidR="00EF110C">
        <w:rPr>
          <w:rFonts w:ascii="Verdana" w:eastAsia="Times New Roman" w:hAnsi="Verdana" w:cs="Lato"/>
          <w:color w:val="2D3B45"/>
          <w:sz w:val="24"/>
          <w:szCs w:val="24"/>
        </w:rPr>
        <w:t xml:space="preserve"> (2014, 2.1).</w:t>
      </w:r>
    </w:p>
    <w:p w14:paraId="65CCD984" w14:textId="77E25DBA" w:rsidR="002903F2" w:rsidRPr="00E60430" w:rsidRDefault="00EF110C" w:rsidP="00E60430">
      <w:pPr>
        <w:spacing w:line="480" w:lineRule="auto"/>
        <w:ind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 xml:space="preserve">The UI, or user interface, is exactly what the name implies. The UI is what the user sees </w:t>
      </w:r>
      <w:r w:rsidR="00DB0A36">
        <w:rPr>
          <w:rFonts w:ascii="Verdana" w:eastAsia="Times New Roman" w:hAnsi="Verdana" w:cs="Lato"/>
          <w:color w:val="2D3B45"/>
          <w:sz w:val="24"/>
          <w:szCs w:val="24"/>
        </w:rPr>
        <w:t>and</w:t>
      </w:r>
      <w:r>
        <w:rPr>
          <w:rFonts w:ascii="Verdana" w:eastAsia="Times New Roman" w:hAnsi="Verdana" w:cs="Lato"/>
          <w:color w:val="2D3B45"/>
          <w:sz w:val="24"/>
          <w:szCs w:val="24"/>
        </w:rPr>
        <w:t xml:space="preserve"> interacts with and comes in several forms.  </w:t>
      </w:r>
      <w:r w:rsidRPr="00E60430">
        <w:rPr>
          <w:rFonts w:ascii="Verdana" w:eastAsia="Times New Roman" w:hAnsi="Verdana" w:cs="Lato"/>
          <w:color w:val="2D3B45"/>
          <w:sz w:val="24"/>
          <w:szCs w:val="24"/>
        </w:rPr>
        <w:t>There is the command-line interface (CLI),</w:t>
      </w:r>
      <w:r w:rsidR="00212D43" w:rsidRPr="00E60430">
        <w:rPr>
          <w:rFonts w:ascii="Verdana" w:eastAsia="Times New Roman" w:hAnsi="Verdana" w:cs="Lato"/>
          <w:color w:val="2D3B45"/>
          <w:sz w:val="24"/>
          <w:szCs w:val="24"/>
        </w:rPr>
        <w:t xml:space="preserve"> where commands are typed by the user in a text-based environment, such as MS-DOS and (still frequently used with) Linux.</w:t>
      </w:r>
      <w:r w:rsidR="00E60430">
        <w:rPr>
          <w:rFonts w:ascii="Verdana" w:eastAsia="Times New Roman" w:hAnsi="Verdana" w:cs="Lato"/>
          <w:color w:val="2D3B45"/>
          <w:sz w:val="24"/>
          <w:szCs w:val="24"/>
        </w:rPr>
        <w:t xml:space="preserve">  </w:t>
      </w:r>
      <w:r w:rsidR="00212D43" w:rsidRPr="00E60430">
        <w:rPr>
          <w:rFonts w:ascii="Verdana" w:eastAsia="Times New Roman" w:hAnsi="Verdana" w:cs="Lato"/>
          <w:color w:val="2D3B45"/>
          <w:sz w:val="24"/>
          <w:szCs w:val="24"/>
        </w:rPr>
        <w:t xml:space="preserve">There is a batch interface, where the commands are pre-loaded in a file and executed by running the file.  In the days of MS-DOS, you would typically load a video game by running a batch file that would </w:t>
      </w:r>
      <w:r w:rsidR="002903F2" w:rsidRPr="00E60430">
        <w:rPr>
          <w:rFonts w:ascii="Verdana" w:eastAsia="Times New Roman" w:hAnsi="Verdana" w:cs="Lato"/>
          <w:color w:val="2D3B45"/>
          <w:sz w:val="24"/>
          <w:szCs w:val="24"/>
        </w:rPr>
        <w:t>start the game, set up the sound card configuration, and set up the graphics display configuration, so the game would function properly.</w:t>
      </w:r>
      <w:r w:rsidR="00E60430">
        <w:rPr>
          <w:rFonts w:ascii="Verdana" w:eastAsia="Times New Roman" w:hAnsi="Verdana" w:cs="Lato"/>
          <w:color w:val="2D3B45"/>
          <w:sz w:val="24"/>
          <w:szCs w:val="24"/>
        </w:rPr>
        <w:t xml:space="preserve">  </w:t>
      </w:r>
      <w:r w:rsidR="002903F2" w:rsidRPr="00E60430">
        <w:rPr>
          <w:rFonts w:ascii="Verdana" w:eastAsia="Times New Roman" w:hAnsi="Verdana" w:cs="Lato"/>
          <w:color w:val="2D3B45"/>
          <w:sz w:val="24"/>
          <w:szCs w:val="24"/>
        </w:rPr>
        <w:t>Finally, there is the GUI, or graphical user interface.  GUIs provide visual interaction with a system and are considered by most as being the most user-friendly.  Some examples of GUIs include Microsoft Windows, MAC-OS, and many Linux distros (distributions) such as Fedora or Ubuntu.</w:t>
      </w:r>
    </w:p>
    <w:p w14:paraId="12268E87" w14:textId="23E1B909" w:rsidR="00261B53" w:rsidRDefault="00ED529E" w:rsidP="00E60430">
      <w:pPr>
        <w:spacing w:line="480" w:lineRule="auto"/>
        <w:ind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lastRenderedPageBreak/>
        <w:t>Program Execution is the next major function</w:t>
      </w:r>
      <w:r w:rsidR="00261B53">
        <w:rPr>
          <w:rFonts w:ascii="Verdana" w:eastAsia="Times New Roman" w:hAnsi="Verdana" w:cs="Lato"/>
          <w:color w:val="2D3B45"/>
          <w:sz w:val="24"/>
          <w:szCs w:val="24"/>
        </w:rPr>
        <w:t xml:space="preserve"> of the OS</w:t>
      </w:r>
      <w:r>
        <w:rPr>
          <w:rFonts w:ascii="Verdana" w:eastAsia="Times New Roman" w:hAnsi="Verdana" w:cs="Lato"/>
          <w:color w:val="2D3B45"/>
          <w:sz w:val="24"/>
          <w:szCs w:val="24"/>
        </w:rPr>
        <w:t>.  A computer must be able to load, run, and terminate a program.</w:t>
      </w:r>
      <w:r w:rsidR="00E60430">
        <w:rPr>
          <w:rFonts w:ascii="Verdana" w:eastAsia="Times New Roman" w:hAnsi="Verdana" w:cs="Lato"/>
          <w:color w:val="2D3B45"/>
          <w:sz w:val="24"/>
          <w:szCs w:val="24"/>
        </w:rPr>
        <w:t xml:space="preserve">  </w:t>
      </w:r>
      <w:r w:rsidR="00261B53">
        <w:rPr>
          <w:rFonts w:ascii="Verdana" w:eastAsia="Times New Roman" w:hAnsi="Verdana" w:cs="Lato"/>
          <w:color w:val="2D3B45"/>
          <w:sz w:val="24"/>
          <w:szCs w:val="24"/>
        </w:rPr>
        <w:t>The next function of an operating system is I/O, or input/output, operations.  When a running program needs to access a file or other device, it communicates the request to the OS, which in turn provides the required access.</w:t>
      </w:r>
    </w:p>
    <w:p w14:paraId="4D77C79B" w14:textId="373ABA69" w:rsidR="003670A6" w:rsidRDefault="00261B53" w:rsidP="00E60430">
      <w:pPr>
        <w:spacing w:line="480" w:lineRule="auto"/>
        <w:ind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>Now we come to file-system manipulation.  The OS handles the organization of files, creating new files</w:t>
      </w:r>
      <w:r w:rsidR="003670A6">
        <w:rPr>
          <w:rFonts w:ascii="Verdana" w:eastAsia="Times New Roman" w:hAnsi="Verdana" w:cs="Lato"/>
          <w:color w:val="2D3B45"/>
          <w:sz w:val="24"/>
          <w:szCs w:val="24"/>
        </w:rPr>
        <w:t>, deleting files, and searching files by a variety of different methods.  Many OSs today also control who is able to access certain files, directories, and drives.</w:t>
      </w:r>
      <w:r w:rsidR="00E60430">
        <w:rPr>
          <w:rFonts w:ascii="Verdana" w:eastAsia="Times New Roman" w:hAnsi="Verdana" w:cs="Lato"/>
          <w:color w:val="2D3B45"/>
          <w:sz w:val="24"/>
          <w:szCs w:val="24"/>
        </w:rPr>
        <w:t xml:space="preserve">  </w:t>
      </w:r>
      <w:r w:rsidR="003670A6">
        <w:rPr>
          <w:rFonts w:ascii="Verdana" w:eastAsia="Times New Roman" w:hAnsi="Verdana" w:cs="Lato"/>
          <w:color w:val="2D3B45"/>
          <w:sz w:val="24"/>
          <w:szCs w:val="24"/>
        </w:rPr>
        <w:t>The OS handles communications for programs and hardware, either on the same system or between systems that are networked together.</w:t>
      </w:r>
    </w:p>
    <w:p w14:paraId="43A039D3" w14:textId="709CD1FA" w:rsidR="00261B53" w:rsidRDefault="003670A6" w:rsidP="00E60430">
      <w:pPr>
        <w:spacing w:line="480" w:lineRule="auto"/>
        <w:ind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>Error detection (and correction) is another vital function of the OS.</w:t>
      </w:r>
      <w:r w:rsidR="00261B53">
        <w:rPr>
          <w:rFonts w:ascii="Verdana" w:eastAsia="Times New Roman" w:hAnsi="Verdana" w:cs="Lato"/>
          <w:color w:val="2D3B45"/>
          <w:sz w:val="24"/>
          <w:szCs w:val="24"/>
        </w:rPr>
        <w:t xml:space="preserve"> </w:t>
      </w:r>
      <w:r>
        <w:rPr>
          <w:rFonts w:ascii="Verdana" w:eastAsia="Times New Roman" w:hAnsi="Verdana" w:cs="Lato"/>
          <w:color w:val="2D3B45"/>
          <w:sz w:val="24"/>
          <w:szCs w:val="24"/>
        </w:rPr>
        <w:t>The OS attempts to keep everything moving efficiently, but sometimes the only recourse it has is to halt the operation.</w:t>
      </w:r>
    </w:p>
    <w:p w14:paraId="4B305988" w14:textId="0A7C04CE" w:rsidR="003670A6" w:rsidRDefault="00BF722A" w:rsidP="00E60430">
      <w:pPr>
        <w:spacing w:line="480" w:lineRule="auto"/>
        <w:ind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>Computer systems have a finite number of resources available for use. The OS is responsible for allocating those resources based on priority and reallocating them when the current operation is completed.</w:t>
      </w:r>
    </w:p>
    <w:p w14:paraId="52D0FCA5" w14:textId="202FB78E" w:rsidR="00BF722A" w:rsidRDefault="00BF722A" w:rsidP="00E60430">
      <w:pPr>
        <w:spacing w:line="480" w:lineRule="auto"/>
        <w:ind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t>Accounting, not in the financial sense, is also handled by the OS.  It keeps track of all the resources, which users/devices access those resources, and provide statistics on the resources.</w:t>
      </w:r>
    </w:p>
    <w:p w14:paraId="61A17CF4" w14:textId="7EAB8B61" w:rsidR="00BF722A" w:rsidRPr="008F28C1" w:rsidRDefault="00BF722A" w:rsidP="00E60430">
      <w:pPr>
        <w:spacing w:line="480" w:lineRule="auto"/>
        <w:ind w:firstLine="720"/>
        <w:rPr>
          <w:rFonts w:ascii="Verdana" w:eastAsia="Times New Roman" w:hAnsi="Verdana" w:cs="Lato"/>
          <w:color w:val="2D3B45"/>
          <w:sz w:val="24"/>
          <w:szCs w:val="24"/>
        </w:rPr>
      </w:pPr>
      <w:r>
        <w:rPr>
          <w:rFonts w:ascii="Verdana" w:eastAsia="Times New Roman" w:hAnsi="Verdana" w:cs="Lato"/>
          <w:color w:val="2D3B45"/>
          <w:sz w:val="24"/>
          <w:szCs w:val="24"/>
        </w:rPr>
        <w:lastRenderedPageBreak/>
        <w:t>Lastly, the OS is responsible for security and protection.  This is done in many ways, including the setting of permissions for users, authentication</w:t>
      </w:r>
      <w:r w:rsidR="000217CF">
        <w:rPr>
          <w:rFonts w:ascii="Verdana" w:eastAsia="Times New Roman" w:hAnsi="Verdana" w:cs="Lato"/>
          <w:color w:val="2D3B45"/>
          <w:sz w:val="24"/>
          <w:szCs w:val="24"/>
        </w:rPr>
        <w:t xml:space="preserve"> to ensure a user is valid (particularly if being remotely accessed), and encrypting data so it can only be accessed with the appropriate key.</w:t>
      </w:r>
    </w:p>
    <w:p w14:paraId="1B763802" w14:textId="77777777" w:rsidR="008F28C1" w:rsidRPr="00E60430" w:rsidRDefault="008F28C1" w:rsidP="00E60430">
      <w:pPr>
        <w:spacing w:line="480" w:lineRule="auto"/>
        <w:rPr>
          <w:rFonts w:ascii="Verdana" w:eastAsia="Times New Roman" w:hAnsi="Verdana" w:cs="Lato"/>
          <w:b/>
          <w:bCs/>
          <w:color w:val="2D3B45"/>
          <w:sz w:val="24"/>
          <w:szCs w:val="24"/>
        </w:rPr>
      </w:pPr>
      <w:r w:rsidRPr="00E60430">
        <w:rPr>
          <w:rFonts w:ascii="Verdana" w:eastAsia="Times New Roman" w:hAnsi="Verdana" w:cs="Lato"/>
          <w:b/>
          <w:bCs/>
          <w:color w:val="2D3B45"/>
          <w:sz w:val="24"/>
          <w:szCs w:val="24"/>
        </w:rPr>
        <w:t>Illustrate the hierarchy of subsystems, components, or subcomponents of operating systems and explain how they interact with one another.</w:t>
      </w:r>
    </w:p>
    <w:p w14:paraId="0C94EAB2" w14:textId="4F76AD7E" w:rsidR="008F28C1" w:rsidRPr="008F28C1" w:rsidRDefault="008F28C1" w:rsidP="00E60430">
      <w:pPr>
        <w:spacing w:line="48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he</w:t>
      </w:r>
      <w:r w:rsidR="000217CF">
        <w:rPr>
          <w:rFonts w:ascii="Verdana" w:hAnsi="Verdana"/>
          <w:sz w:val="24"/>
          <w:szCs w:val="24"/>
        </w:rPr>
        <w:t xml:space="preserve"> hierarchy of subsystems, components, and subcomponents goes from user, either a person or another system outside of the computer, user interface, system calls, OS services (functions), and hardware.</w:t>
      </w:r>
    </w:p>
    <w:p w14:paraId="6F1DD0E6" w14:textId="20D3FED1" w:rsidR="008F28C1" w:rsidRDefault="008F28C1" w:rsidP="008F28C1">
      <w:pPr>
        <w:spacing w:line="480" w:lineRule="auto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References</w:t>
      </w:r>
    </w:p>
    <w:p w14:paraId="5358CF71" w14:textId="31F3ABFE" w:rsidR="008F28C1" w:rsidRPr="008F28C1" w:rsidRDefault="008F28C1" w:rsidP="008F28C1">
      <w:pPr>
        <w:spacing w:line="480" w:lineRule="auto"/>
        <w:ind w:left="720" w:hanging="720"/>
        <w:rPr>
          <w:rFonts w:ascii="Verdana" w:hAnsi="Verdana"/>
          <w:b/>
          <w:bCs/>
          <w:sz w:val="24"/>
          <w:szCs w:val="24"/>
        </w:rPr>
      </w:pPr>
      <w:r w:rsidRPr="008F28C1">
        <w:rPr>
          <w:rFonts w:ascii="Verdana" w:hAnsi="Verdana" w:cs="Lato"/>
          <w:color w:val="2D3B45"/>
          <w:sz w:val="24"/>
          <w:szCs w:val="24"/>
          <w:shd w:val="clear" w:color="auto" w:fill="FFFFFF"/>
        </w:rPr>
        <w:t>Silberschatz, A., Galvin, P. B., &amp; Gagne, G. (2014). </w:t>
      </w:r>
      <w:hyperlink r:id="rId5" w:tgtFrame="_blank" w:history="1">
        <w:r w:rsidRPr="008F28C1">
          <w:rPr>
            <w:rStyle w:val="Emphasis"/>
            <w:rFonts w:ascii="Verdana" w:hAnsi="Verdana" w:cs="Lato"/>
            <w:color w:val="0000FF"/>
            <w:sz w:val="24"/>
            <w:szCs w:val="24"/>
            <w:shd w:val="clear" w:color="auto" w:fill="FFFFFF"/>
          </w:rPr>
          <w:t>Operating system concepts essentials </w:t>
        </w:r>
      </w:hyperlink>
      <w:r w:rsidRPr="008F28C1">
        <w:rPr>
          <w:rFonts w:ascii="Verdana" w:hAnsi="Verdana" w:cs="Lato"/>
          <w:color w:val="2D3B45"/>
          <w:sz w:val="24"/>
          <w:szCs w:val="24"/>
          <w:shd w:val="clear" w:color="auto" w:fill="FFFFFF"/>
        </w:rPr>
        <w:t>(2nd ed.). Retrieved from https://redshelf.com/</w:t>
      </w:r>
    </w:p>
    <w:sectPr w:rsidR="008F28C1" w:rsidRPr="008F28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671E9"/>
    <w:multiLevelType w:val="hybridMultilevel"/>
    <w:tmpl w:val="C04C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D1F27"/>
    <w:multiLevelType w:val="multilevel"/>
    <w:tmpl w:val="B9AA3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6079485">
    <w:abstractNumId w:val="1"/>
  </w:num>
  <w:num w:numId="2" w16cid:durableId="128346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zNLEwtjAyM7KwNDBU0lEKTi0uzszPAykwqgUApj3LzywAAAA="/>
  </w:docVars>
  <w:rsids>
    <w:rsidRoot w:val="009C2A95"/>
    <w:rsid w:val="000217CF"/>
    <w:rsid w:val="00212D43"/>
    <w:rsid w:val="00261B53"/>
    <w:rsid w:val="002903F2"/>
    <w:rsid w:val="003670A6"/>
    <w:rsid w:val="006236BC"/>
    <w:rsid w:val="008F28C1"/>
    <w:rsid w:val="009C2A95"/>
    <w:rsid w:val="00BF722A"/>
    <w:rsid w:val="00DB0A36"/>
    <w:rsid w:val="00E60430"/>
    <w:rsid w:val="00ED529E"/>
    <w:rsid w:val="00EF1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35FB2"/>
  <w15:chartTrackingRefBased/>
  <w15:docId w15:val="{2F7A1C25-0179-4BE8-8AA7-70665E25A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28C1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F28C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5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shford.instructure.com/courses/66667/modules/items/337405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1</TotalTime>
  <Pages>3</Pages>
  <Words>551</Words>
  <Characters>2975</Characters>
  <Application>Microsoft Office Word</Application>
  <DocSecurity>0</DocSecurity>
  <Lines>5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5</cp:revision>
  <dcterms:created xsi:type="dcterms:W3CDTF">2020-06-03T21:53:00Z</dcterms:created>
  <dcterms:modified xsi:type="dcterms:W3CDTF">2023-09-26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31e6fc53d6c727581d66abb268ee9167bdc914b9f67f5dd3f890da32dceac8</vt:lpwstr>
  </property>
</Properties>
</file>